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cc5a5a2addbbdd3b0f2a69bfb3a4008c013ae"/>
      <w:r>
        <w:rPr>
          <w:b/>
        </w:rPr>
        <w:t xml:space="preserve">ПРОТОКОЛ ПРО РЕЗУЛЬТАТИ ЗЕМЕЛЬНИХ ТОРГІВ № LRE001-UA-20240221-589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устомитівська міська рада Льв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4.2024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4.2024 12:1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2,7860га, кадастровий номер: 4623610100:01:009:0030, що розташована за адресою: Львівська область, Львівський район, м.Пустомити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, площею 2.7860 га, кадастровий номер: 4623610100:01:009:0030, розташована за адресою: Львівська обл., Львівський район, м.Пустомити; цільове призначення: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Д-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94 590,4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0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 945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8 377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уково-виробниче підприємство "Комп'ютекс", ЄДРПОУ: 058393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п'ютекс Авто" ЛТД, ЄДРПОУ: 223316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хан Андрій Іванович, ІПН/РНОКПП: 25870152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'ютекс Авто" ЛТД</w:t>
            </w:r>
          </w:p>
        </w:tc>
        <w:tc>
          <w:p>
            <w:pPr>
              <w:pStyle w:val="Compact"/>
              <w:jc w:val="left"/>
            </w:pPr>
            <w:r>
              <w:t xml:space="preserve">894 590,42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4:1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хан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9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0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е підприємство "Комп'ютекс"</w:t>
            </w:r>
          </w:p>
        </w:tc>
        <w:tc>
          <w:p>
            <w:pPr>
              <w:pStyle w:val="Compact"/>
              <w:jc w:val="left"/>
            </w:pPr>
            <w:r>
              <w:t xml:space="preserve">1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8:37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'ютекс Авто" ЛТД</w:t>
            </w:r>
          </w:p>
        </w:tc>
        <w:tc>
          <w:p>
            <w:pPr>
              <w:pStyle w:val="Compact"/>
              <w:jc w:val="left"/>
            </w:pPr>
            <w:r>
              <w:t xml:space="preserve">903 536,32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1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хан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9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0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е підприємство "Комп'ютекс"</w:t>
            </w:r>
          </w:p>
        </w:tc>
        <w:tc>
          <w:p>
            <w:pPr>
              <w:pStyle w:val="Compact"/>
              <w:jc w:val="left"/>
            </w:pPr>
            <w:r>
              <w:t xml:space="preserve">1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8:37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'ютекс Авто" ЛТД</w:t>
            </w:r>
          </w:p>
        </w:tc>
        <w:tc>
          <w:p>
            <w:pPr>
              <w:pStyle w:val="Compact"/>
              <w:jc w:val="left"/>
            </w:pPr>
            <w:r>
              <w:t xml:space="preserve">903 536,32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1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хан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9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0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е підприємство "Комп'ютекс"</w:t>
            </w:r>
          </w:p>
        </w:tc>
        <w:tc>
          <w:p>
            <w:pPr>
              <w:pStyle w:val="Compact"/>
              <w:jc w:val="left"/>
            </w:pPr>
            <w:r>
              <w:t xml:space="preserve">1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8:37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омп'ютекс Авто" ЛТД</w:t>
            </w:r>
          </w:p>
        </w:tc>
        <w:tc>
          <w:p>
            <w:pPr>
              <w:pStyle w:val="Compact"/>
              <w:jc w:val="left"/>
            </w:pPr>
            <w:r>
              <w:t xml:space="preserve">912 482,22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0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хан Анд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9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0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уково-виробниче підприємство "Комп'ютекс"</w:t>
            </w:r>
          </w:p>
        </w:tc>
        <w:tc>
          <w:p>
            <w:pPr>
              <w:pStyle w:val="Compact"/>
              <w:jc w:val="left"/>
            </w:pPr>
            <w:r>
              <w:t xml:space="preserve">1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8:37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Науково-виробниче підприємство "Комп'ютекс", ЄДРПОУ: 058393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0 500,00 грн (п'ятдесят тисяч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17 877,13 грн (двісті сімнадцять тисяч вісімсот сімдесят сім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92 122,87 грн (сімсот дев'яносто дві тисячі сто двадцять дві гривні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устомитів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08999980334179812000013893</w:t>
      </w:r>
    </w:p>
    <w:p>
      <w:pPr>
        <w:numPr>
          <w:ilvl w:val="0"/>
          <w:numId w:val="1004"/>
        </w:numPr>
        <w:pStyle w:val="Compact"/>
      </w:pPr>
      <w:r>
        <w:t xml:space="preserve">Одержувач: Пустомитів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589999803341898150000138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риватне підприємство "Центр ринкових досліджень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124833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Таскомбанк" м.Київ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4339500000002600293422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4.2024 12:1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Науково-виробниче підприємство "Комп'ютекс", ЄДРПОУ: 058393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устомитівська міська рада Львівського району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5:04:19Z</dcterms:created>
  <dcterms:modified xsi:type="dcterms:W3CDTF">2024-05-14T15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